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D9305" w14:textId="77777777" w:rsidR="00767191" w:rsidRDefault="000B562A">
      <w:pPr>
        <w:pStyle w:val="H2"/>
      </w:pPr>
      <w:r>
        <w:t>Respite Care Provider Training Inactive Survey</w:t>
      </w:r>
    </w:p>
    <w:p w14:paraId="299DE921" w14:textId="77777777" w:rsidR="00767191" w:rsidRDefault="00767191"/>
    <w:p w14:paraId="2A056750" w14:textId="77777777" w:rsidR="00767191" w:rsidRDefault="000B562A">
      <w:pPr>
        <w:pStyle w:val="H2"/>
      </w:pPr>
      <w:r>
        <w:t>Survey Flow</w:t>
      </w:r>
    </w:p>
    <w:p w14:paraId="2C59371D" w14:textId="77777777" w:rsidR="00767191" w:rsidRDefault="000B562A">
      <w:pPr>
        <w:pStyle w:val="SFGray"/>
        <w:keepNext/>
      </w:pPr>
      <w:r>
        <w:t>Block: Default Question Block (3 Questions)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767191" w14:paraId="39DFDFFD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5A41F36" w14:textId="77777777" w:rsidR="00767191" w:rsidRDefault="000B562A">
            <w:pPr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344E45FE" w14:textId="77777777" w:rsidR="00767191" w:rsidRDefault="00767191">
            <w:pPr>
              <w:pBdr>
                <w:top w:val="single" w:sz="8" w:space="0" w:color="CCCCCC"/>
              </w:pBdr>
              <w:spacing w:before="120" w:after="120" w:line="120" w:lineRule="auto"/>
              <w:jc w:val="center"/>
              <w:rPr>
                <w:color w:val="CCCCCC"/>
              </w:rPr>
            </w:pPr>
          </w:p>
        </w:tc>
      </w:tr>
    </w:tbl>
    <w:p w14:paraId="5CA0C806" w14:textId="77777777" w:rsidR="00767191" w:rsidRDefault="000B562A">
      <w:r>
        <w:br w:type="page"/>
      </w:r>
    </w:p>
    <w:p w14:paraId="1F26633A" w14:textId="77777777" w:rsidR="00767191" w:rsidRDefault="00767191">
      <w:pPr>
        <w:pStyle w:val="BlockSeparator"/>
      </w:pPr>
    </w:p>
    <w:p w14:paraId="1EB961C4" w14:textId="77777777" w:rsidR="00767191" w:rsidRDefault="000B562A">
      <w:pPr>
        <w:pStyle w:val="BlockStartLabel"/>
      </w:pPr>
      <w:r>
        <w:t>Start of Block: Default Question Block</w:t>
      </w:r>
    </w:p>
    <w:p w14:paraId="48E870CC" w14:textId="77777777" w:rsidR="00767191" w:rsidRDefault="00767191"/>
    <w:p w14:paraId="183C1EB9" w14:textId="77777777" w:rsidR="00767191" w:rsidRDefault="000B562A">
      <w:pPr>
        <w:keepNext/>
      </w:pPr>
      <w:r>
        <w:t>Q4 Thank you for registering for the Respite Care Provider Training course.  Your account has been inactive for more than 21 days.  Please complete the following 2-question survey that will help us understand why some people do not complete the course.</w:t>
      </w:r>
    </w:p>
    <w:p w14:paraId="5573662A" w14:textId="77777777" w:rsidR="00767191" w:rsidRDefault="00767191"/>
    <w:p w14:paraId="4723339F" w14:textId="77777777" w:rsidR="00767191" w:rsidRDefault="00767191">
      <w:pPr>
        <w:pStyle w:val="QuestionSeparator"/>
      </w:pPr>
    </w:p>
    <w:p w14:paraId="2C8036DA" w14:textId="77777777" w:rsidR="00767191" w:rsidRDefault="00767191"/>
    <w:p w14:paraId="4DC505BD" w14:textId="77777777" w:rsidR="00767191" w:rsidRDefault="000B562A">
      <w:pPr>
        <w:keepNext/>
      </w:pPr>
      <w:r>
        <w:t>Q1 Why did you not complete the Respite Care Provider Training course? (Select all that apply)</w:t>
      </w:r>
    </w:p>
    <w:p w14:paraId="1A79F483" w14:textId="77777777" w:rsidR="00767191" w:rsidRDefault="000B562A">
      <w:pPr>
        <w:pStyle w:val="ListParagraph"/>
        <w:keepNext/>
        <w:numPr>
          <w:ilvl w:val="0"/>
          <w:numId w:val="2"/>
        </w:numPr>
      </w:pPr>
      <w:r>
        <w:t xml:space="preserve">Forgot about </w:t>
      </w:r>
      <w:proofErr w:type="gramStart"/>
      <w:r>
        <w:t>it  (</w:t>
      </w:r>
      <w:proofErr w:type="gramEnd"/>
      <w:r>
        <w:t xml:space="preserve">1) </w:t>
      </w:r>
    </w:p>
    <w:p w14:paraId="53A5F8B1" w14:textId="77777777" w:rsidR="00767191" w:rsidRDefault="000B562A">
      <w:pPr>
        <w:pStyle w:val="ListParagraph"/>
        <w:keepNext/>
        <w:numPr>
          <w:ilvl w:val="0"/>
          <w:numId w:val="2"/>
        </w:numPr>
      </w:pPr>
      <w:r>
        <w:t xml:space="preserve">Took too long to </w:t>
      </w:r>
      <w:proofErr w:type="gramStart"/>
      <w:r>
        <w:t>complete  (</w:t>
      </w:r>
      <w:proofErr w:type="gramEnd"/>
      <w:r>
        <w:t xml:space="preserve">2) </w:t>
      </w:r>
    </w:p>
    <w:p w14:paraId="2142737F" w14:textId="77777777" w:rsidR="00767191" w:rsidRDefault="000B562A">
      <w:pPr>
        <w:pStyle w:val="ListParagraph"/>
        <w:keepNext/>
        <w:numPr>
          <w:ilvl w:val="0"/>
          <w:numId w:val="2"/>
        </w:numPr>
      </w:pPr>
      <w:r>
        <w:t xml:space="preserve">No longer needed </w:t>
      </w:r>
      <w:proofErr w:type="gramStart"/>
      <w:r>
        <w:t>training  (</w:t>
      </w:r>
      <w:proofErr w:type="gramEnd"/>
      <w:r>
        <w:t xml:space="preserve">3) </w:t>
      </w:r>
    </w:p>
    <w:p w14:paraId="0D5596C6" w14:textId="77777777" w:rsidR="00767191" w:rsidRDefault="000B562A">
      <w:pPr>
        <w:pStyle w:val="ListParagraph"/>
        <w:keepNext/>
        <w:numPr>
          <w:ilvl w:val="0"/>
          <w:numId w:val="2"/>
        </w:numPr>
      </w:pPr>
      <w:r>
        <w:t>Didn’t feel the training was helpful</w:t>
      </w:r>
      <w:proofErr w:type="gramStart"/>
      <w:r>
        <w:t xml:space="preserve">   (</w:t>
      </w:r>
      <w:proofErr w:type="gramEnd"/>
      <w:r>
        <w:t xml:space="preserve">4) </w:t>
      </w:r>
    </w:p>
    <w:p w14:paraId="2785CFEC" w14:textId="77777777" w:rsidR="00767191" w:rsidRDefault="000B562A">
      <w:pPr>
        <w:pStyle w:val="ListParagraph"/>
        <w:keepNext/>
        <w:numPr>
          <w:ilvl w:val="0"/>
          <w:numId w:val="2"/>
        </w:numPr>
      </w:pPr>
      <w:r>
        <w:t>Other (please describe)  (5) __________________________________________________</w:t>
      </w:r>
    </w:p>
    <w:p w14:paraId="538647BB" w14:textId="77777777" w:rsidR="00767191" w:rsidRDefault="00767191"/>
    <w:p w14:paraId="617AB736" w14:textId="77777777" w:rsidR="00767191" w:rsidRDefault="00767191">
      <w:pPr>
        <w:pStyle w:val="QuestionSeparator"/>
      </w:pPr>
    </w:p>
    <w:p w14:paraId="3BD36A22" w14:textId="77777777" w:rsidR="00767191" w:rsidRDefault="00767191"/>
    <w:p w14:paraId="389B7A30" w14:textId="77777777" w:rsidR="00767191" w:rsidRDefault="000B562A">
      <w:pPr>
        <w:keepNext/>
      </w:pPr>
      <w:r>
        <w:t>Q2 Please provide any additional comments you would like to share about the course.</w:t>
      </w:r>
    </w:p>
    <w:p w14:paraId="3FAB4320" w14:textId="77777777" w:rsidR="00767191" w:rsidRDefault="000B562A">
      <w:pPr>
        <w:pStyle w:val="TextEntryLine"/>
        <w:ind w:firstLine="400"/>
      </w:pPr>
      <w:r>
        <w:t>________________________________________________________________</w:t>
      </w:r>
    </w:p>
    <w:p w14:paraId="283B0B9A" w14:textId="77777777" w:rsidR="00767191" w:rsidRDefault="00767191"/>
    <w:p w14:paraId="7C38D8C6" w14:textId="77777777" w:rsidR="00767191" w:rsidRDefault="000B562A">
      <w:pPr>
        <w:pStyle w:val="BlockEndLabel"/>
      </w:pPr>
      <w:r>
        <w:t>End of Block: Default Question Block</w:t>
      </w:r>
    </w:p>
    <w:p w14:paraId="2BE12F39" w14:textId="77777777" w:rsidR="00767191" w:rsidRDefault="00767191">
      <w:pPr>
        <w:pStyle w:val="BlockSeparator"/>
      </w:pPr>
    </w:p>
    <w:p w14:paraId="78DD6AF4" w14:textId="4D2EB9C2" w:rsidR="00767191" w:rsidRDefault="00E35356">
      <w:r>
        <w:rPr>
          <w:noProof/>
        </w:rPr>
        <w:drawing>
          <wp:inline distT="0" distB="0" distL="0" distR="0" wp14:anchorId="14991422" wp14:editId="4FA61FDC">
            <wp:extent cx="5725583" cy="1541838"/>
            <wp:effectExtent l="0" t="0" r="8890" b="1270"/>
            <wp:docPr id="2" name="Picture 1" descr="A close-up of a documen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8A39D01-2DF9-40C8-A7CE-EBF039A4CD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close-up of a document&#10;&#10;Description automatically generated">
                      <a:extLst>
                        <a:ext uri="{FF2B5EF4-FFF2-40B4-BE49-F238E27FC236}">
                          <a16:creationId xmlns:a16="http://schemas.microsoft.com/office/drawing/2014/main" id="{38A39D01-2DF9-40C8-A7CE-EBF039A4CD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5583" cy="1541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7191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73C66" w14:textId="77777777" w:rsidR="002C4642" w:rsidRDefault="002C4642">
      <w:pPr>
        <w:spacing w:line="240" w:lineRule="auto"/>
      </w:pPr>
      <w:r>
        <w:separator/>
      </w:r>
    </w:p>
  </w:endnote>
  <w:endnote w:type="continuationSeparator" w:id="0">
    <w:p w14:paraId="709E1FA4" w14:textId="77777777" w:rsidR="002C4642" w:rsidRDefault="002C46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A99D3" w14:textId="77777777" w:rsidR="00000000" w:rsidRDefault="000B562A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end"/>
    </w:r>
    <w: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end"/>
    </w:r>
  </w:p>
  <w:p w14:paraId="4D8BFA3C" w14:textId="77777777" w:rsidR="00000000" w:rsidRDefault="00000000" w:rsidP="00EB001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2DCE7" w14:textId="77777777" w:rsidR="00000000" w:rsidRDefault="000B562A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14:paraId="7BB16AF2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E9886" w14:textId="77777777" w:rsidR="002C4642" w:rsidRDefault="002C4642">
      <w:pPr>
        <w:spacing w:line="240" w:lineRule="auto"/>
      </w:pPr>
      <w:r>
        <w:separator/>
      </w:r>
    </w:p>
  </w:footnote>
  <w:footnote w:type="continuationSeparator" w:id="0">
    <w:p w14:paraId="6D7BE5FC" w14:textId="77777777" w:rsidR="002C4642" w:rsidRDefault="002C46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1FE03" w14:textId="77777777" w:rsidR="003421A9" w:rsidRDefault="000B562A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288E1CE2"/>
    <w:multiLevelType w:val="multilevel"/>
    <w:tmpl w:val="0409001D"/>
    <w:numStyleLink w:val="Multipunch"/>
  </w:abstractNum>
  <w:abstractNum w:abstractNumId="2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756586422">
    <w:abstractNumId w:val="2"/>
  </w:num>
  <w:num w:numId="2" w16cid:durableId="1423643899">
    <w:abstractNumId w:val="1"/>
  </w:num>
  <w:num w:numId="3" w16cid:durableId="944264122">
    <w:abstractNumId w:val="3"/>
  </w:num>
  <w:num w:numId="4" w16cid:durableId="1575092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NLAwMrIwAtJGpko6SsGpxcWZ+XkgBYa1AIBdd4YsAAAA"/>
  </w:docVars>
  <w:rsids>
    <w:rsidRoot w:val="00F22B15"/>
    <w:rsid w:val="000B562A"/>
    <w:rsid w:val="001A4BB5"/>
    <w:rsid w:val="002C4642"/>
    <w:rsid w:val="003421A9"/>
    <w:rsid w:val="00767191"/>
    <w:rsid w:val="00B70267"/>
    <w:rsid w:val="00E35356"/>
    <w:rsid w:val="00F2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6D4BBF"/>
  <w15:docId w15:val="{ED4078F2-CE98-4451-A1C3-D7ACDF02B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63</Characters>
  <Application>Microsoft Office Word</Application>
  <DocSecurity>0</DocSecurity>
  <Lines>33</Lines>
  <Paragraphs>15</Paragraphs>
  <ScaleCrop>false</ScaleCrop>
  <Company>Qualtrics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te Care Provider Training Inactive Survey</dc:title>
  <dc:subject/>
  <dc:creator>Qualtrics</dc:creator>
  <cp:keywords/>
  <dc:description/>
  <cp:lastModifiedBy>Rachel Watkins Petersen</cp:lastModifiedBy>
  <cp:revision>2</cp:revision>
  <dcterms:created xsi:type="dcterms:W3CDTF">2024-04-16T03:15:00Z</dcterms:created>
  <dcterms:modified xsi:type="dcterms:W3CDTF">2024-04-1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59fa12ca750971c9e650303c33a7a6ae838dd15f73088fd59ceb1356630165</vt:lpwstr>
  </property>
</Properties>
</file>